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BAD" w14:textId="37D99731" w:rsidR="00363F23" w:rsidRPr="00363F23" w:rsidRDefault="00363F23">
      <w:pPr>
        <w:rPr>
          <w:sz w:val="44"/>
          <w:szCs w:val="44"/>
          <w:lang w:val="es-ES"/>
        </w:rPr>
      </w:pPr>
      <w:r w:rsidRPr="00363F23">
        <w:rPr>
          <w:sz w:val="44"/>
          <w:szCs w:val="44"/>
          <w:lang w:val="es-ES"/>
        </w:rPr>
        <w:t xml:space="preserve">TP </w:t>
      </w:r>
      <w:proofErr w:type="gramStart"/>
      <w:r w:rsidR="00BE0562">
        <w:rPr>
          <w:sz w:val="44"/>
          <w:szCs w:val="44"/>
          <w:lang w:val="es-ES"/>
        </w:rPr>
        <w:t>Martes</w:t>
      </w:r>
      <w:proofErr w:type="gramEnd"/>
      <w:r w:rsidRPr="00363F23">
        <w:rPr>
          <w:sz w:val="44"/>
          <w:szCs w:val="44"/>
          <w:lang w:val="es-ES"/>
        </w:rPr>
        <w:t xml:space="preserve"> </w:t>
      </w:r>
      <w:r w:rsidR="00BE0562">
        <w:rPr>
          <w:sz w:val="44"/>
          <w:szCs w:val="44"/>
          <w:lang w:val="es-ES"/>
        </w:rPr>
        <w:t>B</w:t>
      </w:r>
      <w:r w:rsidRPr="00363F23">
        <w:rPr>
          <w:sz w:val="44"/>
          <w:szCs w:val="44"/>
          <w:lang w:val="es-ES"/>
        </w:rPr>
        <w:t xml:space="preserve">2 </w:t>
      </w:r>
      <w:r w:rsidRPr="00363F23">
        <w:rPr>
          <w:color w:val="FF0000"/>
          <w:sz w:val="44"/>
          <w:szCs w:val="44"/>
          <w:lang w:val="es-ES"/>
        </w:rPr>
        <w:t>1</w:t>
      </w:r>
      <w:r w:rsidR="00BE0562">
        <w:rPr>
          <w:color w:val="FF0000"/>
          <w:sz w:val="44"/>
          <w:szCs w:val="44"/>
          <w:lang w:val="es-ES"/>
        </w:rPr>
        <w:t>9</w:t>
      </w:r>
      <w:r w:rsidRPr="00363F23">
        <w:rPr>
          <w:color w:val="FF0000"/>
          <w:sz w:val="44"/>
          <w:szCs w:val="44"/>
          <w:lang w:val="es-ES"/>
        </w:rPr>
        <w:t>.07.2022</w:t>
      </w:r>
    </w:p>
    <w:p w14:paraId="0026D7DF" w14:textId="77777777" w:rsidR="00363F23" w:rsidRDefault="00363F23">
      <w:pPr>
        <w:rPr>
          <w:lang w:val="es-ES"/>
        </w:rPr>
      </w:pPr>
      <w:r w:rsidRPr="00363F23">
        <w:rPr>
          <w:highlight w:val="red"/>
          <w:lang w:val="es-ES"/>
        </w:rPr>
        <w:t>14°°-15:15 h</w:t>
      </w:r>
    </w:p>
    <w:p w14:paraId="3ECF1CFE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Constanza Mora</w:t>
      </w:r>
    </w:p>
    <w:p w14:paraId="2A98136B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José Muñoz</w:t>
      </w:r>
    </w:p>
    <w:p w14:paraId="272DACDD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 xml:space="preserve">Bastián Núñez </w:t>
      </w:r>
    </w:p>
    <w:p w14:paraId="1E4D6E95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 xml:space="preserve">Paz Piña </w:t>
      </w:r>
    </w:p>
    <w:p w14:paraId="1B980ADF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Bryan Ramírez</w:t>
      </w:r>
    </w:p>
    <w:p w14:paraId="32E5BE17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Valentina Reyes</w:t>
      </w:r>
    </w:p>
    <w:p w14:paraId="32BA5139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Diego Silva</w:t>
      </w:r>
    </w:p>
    <w:p w14:paraId="30CABB85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Consuelo Vargas</w:t>
      </w:r>
    </w:p>
    <w:p w14:paraId="6C889F8D" w14:textId="77777777" w:rsidR="00BE0562" w:rsidRPr="00BE0562" w:rsidRDefault="00BE0562" w:rsidP="00BE0562">
      <w:pPr>
        <w:pStyle w:val="ListParagraph"/>
        <w:numPr>
          <w:ilvl w:val="0"/>
          <w:numId w:val="3"/>
        </w:numPr>
        <w:rPr>
          <w:lang w:val="es-ES"/>
        </w:rPr>
      </w:pPr>
      <w:r w:rsidRPr="00BE0562">
        <w:rPr>
          <w:lang w:val="es-ES"/>
        </w:rPr>
        <w:t>Montserrat Villegas</w:t>
      </w:r>
    </w:p>
    <w:p w14:paraId="28500597" w14:textId="77777777" w:rsidR="00BE0562" w:rsidRDefault="00BE0562" w:rsidP="00BE0562">
      <w:pPr>
        <w:rPr>
          <w:lang w:val="es-ES"/>
        </w:rPr>
      </w:pPr>
    </w:p>
    <w:p w14:paraId="6BEEB87E" w14:textId="370C96E3" w:rsidR="00363F23" w:rsidRDefault="00363F23">
      <w:pPr>
        <w:rPr>
          <w:lang w:val="es-ES"/>
        </w:rPr>
      </w:pPr>
      <w:r w:rsidRPr="00363F23">
        <w:rPr>
          <w:highlight w:val="red"/>
          <w:lang w:val="es-ES"/>
        </w:rPr>
        <w:t>15:25- 16:40 h</w:t>
      </w:r>
    </w:p>
    <w:p w14:paraId="5E90440C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Javiera Mori</w:t>
      </w:r>
    </w:p>
    <w:p w14:paraId="5F8F75C5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Felipe Navarrete</w:t>
      </w:r>
    </w:p>
    <w:p w14:paraId="1DA5F89C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Hermes Pavez</w:t>
      </w:r>
    </w:p>
    <w:p w14:paraId="033F3DAF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Maribel Quintana</w:t>
      </w:r>
    </w:p>
    <w:p w14:paraId="2C2E2137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Ricardo Ramos</w:t>
      </w:r>
    </w:p>
    <w:p w14:paraId="00BD0F22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Patricia Rojas</w:t>
      </w:r>
    </w:p>
    <w:p w14:paraId="6FFA2ECA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Francisca Toro</w:t>
      </w:r>
    </w:p>
    <w:p w14:paraId="6BE1F85D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Matías Velásquez</w:t>
      </w:r>
    </w:p>
    <w:p w14:paraId="5701EC43" w14:textId="77777777" w:rsidR="00BE0562" w:rsidRPr="00BE0562" w:rsidRDefault="00BE0562" w:rsidP="00BE0562">
      <w:pPr>
        <w:pStyle w:val="ListParagraph"/>
        <w:numPr>
          <w:ilvl w:val="0"/>
          <w:numId w:val="4"/>
        </w:numPr>
        <w:rPr>
          <w:lang w:val="es-ES"/>
        </w:rPr>
      </w:pPr>
      <w:r w:rsidRPr="00BE0562">
        <w:rPr>
          <w:lang w:val="es-ES"/>
        </w:rPr>
        <w:t>Valentina Yáñez</w:t>
      </w:r>
    </w:p>
    <w:p w14:paraId="79056212" w14:textId="77777777" w:rsidR="00BE0562" w:rsidRDefault="00BE0562">
      <w:pPr>
        <w:rPr>
          <w:lang w:val="es-ES"/>
        </w:rPr>
      </w:pPr>
    </w:p>
    <w:sectPr w:rsidR="00BE056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E3704"/>
    <w:multiLevelType w:val="hybridMultilevel"/>
    <w:tmpl w:val="C4903E50"/>
    <w:lvl w:ilvl="0" w:tplc="340A0011">
      <w:start w:val="1"/>
      <w:numFmt w:val="decimal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E5BCF"/>
    <w:multiLevelType w:val="hybridMultilevel"/>
    <w:tmpl w:val="9C56F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7531A"/>
    <w:multiLevelType w:val="hybridMultilevel"/>
    <w:tmpl w:val="A50AE76E"/>
    <w:lvl w:ilvl="0" w:tplc="340A0011">
      <w:start w:val="1"/>
      <w:numFmt w:val="decimal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773CE"/>
    <w:multiLevelType w:val="hybridMultilevel"/>
    <w:tmpl w:val="0374D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13764">
    <w:abstractNumId w:val="2"/>
  </w:num>
  <w:num w:numId="2" w16cid:durableId="1495684058">
    <w:abstractNumId w:val="0"/>
  </w:num>
  <w:num w:numId="3" w16cid:durableId="1977907291">
    <w:abstractNumId w:val="1"/>
  </w:num>
  <w:num w:numId="4" w16cid:durableId="19032457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TcyNDEyMDUyNrNU0lEKTi0uzszPAykwrAUAIEEbuCwAAAA="/>
  </w:docVars>
  <w:rsids>
    <w:rsidRoot w:val="00363F23"/>
    <w:rsid w:val="00363F23"/>
    <w:rsid w:val="00BE0562"/>
    <w:rsid w:val="00FC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7A03A"/>
  <w15:chartTrackingRefBased/>
  <w15:docId w15:val="{426B2294-BFC4-44DC-8E66-1BCD779CD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Javier Morales</cp:lastModifiedBy>
  <cp:revision>2</cp:revision>
  <dcterms:created xsi:type="dcterms:W3CDTF">2022-07-18T16:04:00Z</dcterms:created>
  <dcterms:modified xsi:type="dcterms:W3CDTF">2022-07-18T19:49:00Z</dcterms:modified>
</cp:coreProperties>
</file>